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3a41c6b32bc605e082964ccb4539ebecba3ac"/>
      <w:r>
        <w:rPr>
          <w:b/>
        </w:rPr>
        <w:t xml:space="preserve">ПРОТОКОЛ ЕЛЕКТРОННОГО АУКЦІОНУ № GFE001-UA-20210316-762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7,5455га, кадастровий номер 3222485200:04:022:5005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6597112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5455га, кадастровий номер 3222485200:04:022:5005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6597112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810 26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81 026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0:48:36Z</dcterms:created>
  <dcterms:modified xsi:type="dcterms:W3CDTF">2024-05-02T20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